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F307C6" w14:textId="6D3D222A" w:rsidR="003B4047" w:rsidRPr="00CA64AC" w:rsidRDefault="003B4047" w:rsidP="003B4047">
      <w:pPr>
        <w:pStyle w:val="Header"/>
        <w:jc w:val="center"/>
        <w:rPr>
          <w:sz w:val="24"/>
          <w:szCs w:val="24"/>
        </w:rPr>
      </w:pPr>
      <w:r w:rsidRPr="00CA64AC">
        <w:rPr>
          <w:rFonts w:ascii="Times New Roman" w:hAnsi="Times New Roman" w:cs="Times New Roman"/>
          <w:b/>
          <w:bCs/>
          <w:color w:val="44546A" w:themeColor="text2"/>
          <w:sz w:val="24"/>
          <w:szCs w:val="24"/>
        </w:rPr>
        <w:t xml:space="preserve">Javni poziv na dostavu prijava za sudjelovanje u postupku odabira mogućih prijavitelja te </w:t>
      </w:r>
      <w:proofErr w:type="spellStart"/>
      <w:r w:rsidRPr="00CA64AC">
        <w:rPr>
          <w:rFonts w:ascii="Times New Roman" w:hAnsi="Times New Roman" w:cs="Times New Roman"/>
          <w:b/>
          <w:bCs/>
          <w:color w:val="44546A" w:themeColor="text2"/>
          <w:sz w:val="24"/>
          <w:szCs w:val="24"/>
        </w:rPr>
        <w:t>prioritiziranih</w:t>
      </w:r>
      <w:proofErr w:type="spellEnd"/>
      <w:r w:rsidRPr="00CA64AC">
        <w:rPr>
          <w:rFonts w:ascii="Times New Roman" w:hAnsi="Times New Roman" w:cs="Times New Roman"/>
          <w:b/>
          <w:bCs/>
          <w:color w:val="44546A" w:themeColor="text2"/>
          <w:sz w:val="24"/>
          <w:szCs w:val="24"/>
        </w:rPr>
        <w:t xml:space="preserve"> i integriranih projektnih prijedloga u svrhu provedbe teritorijalne strategije za područje ot</w:t>
      </w:r>
      <w:r w:rsidR="00CA64AC" w:rsidRPr="00CA64AC">
        <w:rPr>
          <w:rFonts w:ascii="Times New Roman" w:hAnsi="Times New Roman" w:cs="Times New Roman"/>
          <w:b/>
          <w:bCs/>
          <w:color w:val="44546A" w:themeColor="text2"/>
          <w:sz w:val="24"/>
          <w:szCs w:val="24"/>
        </w:rPr>
        <w:t>oka Primorsko-goranske županije</w:t>
      </w:r>
    </w:p>
    <w:p w14:paraId="6C647A19" w14:textId="77777777" w:rsidR="00FF5951" w:rsidRDefault="00FF5951" w:rsidP="001445C9">
      <w:pPr>
        <w:spacing w:before="90" w:after="200" w:line="276" w:lineRule="auto"/>
        <w:ind w:left="3031" w:right="3031" w:hanging="904"/>
        <w:jc w:val="center"/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</w:pPr>
    </w:p>
    <w:p w14:paraId="4C116577" w14:textId="6EC45214" w:rsidR="001445C9" w:rsidRDefault="001445C9" w:rsidP="00CF7296">
      <w:pPr>
        <w:spacing w:before="90" w:after="200" w:line="276" w:lineRule="auto"/>
        <w:ind w:left="2832" w:right="3031"/>
        <w:jc w:val="center"/>
        <w:rPr>
          <w:rFonts w:ascii="Times New Roman" w:eastAsiaTheme="minorEastAsia" w:hAnsi="Times New Roman" w:cs="Times New Roman"/>
          <w:b/>
          <w:spacing w:val="-2"/>
          <w:kern w:val="0"/>
          <w:sz w:val="24"/>
          <w:lang w:eastAsia="hr-HR"/>
          <w14:ligatures w14:val="none"/>
        </w:rPr>
      </w:pPr>
      <w:r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Prijavni</w:t>
      </w:r>
      <w:r>
        <w:rPr>
          <w:rFonts w:ascii="Times New Roman" w:eastAsiaTheme="minorEastAsia" w:hAnsi="Times New Roman" w:cs="Times New Roman"/>
          <w:b/>
          <w:spacing w:val="-3"/>
          <w:kern w:val="0"/>
          <w:sz w:val="24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b/>
          <w:spacing w:val="-2"/>
          <w:kern w:val="0"/>
          <w:sz w:val="24"/>
          <w:lang w:eastAsia="hr-HR"/>
          <w14:ligatures w14:val="none"/>
        </w:rPr>
        <w:t>obrazac</w:t>
      </w:r>
    </w:p>
    <w:p w14:paraId="3C66D573" w14:textId="77777777" w:rsidR="00CA64AC" w:rsidRPr="001445C9" w:rsidRDefault="00CA64AC" w:rsidP="001445C9">
      <w:pPr>
        <w:spacing w:before="90" w:after="200" w:line="276" w:lineRule="auto"/>
        <w:ind w:left="3031" w:right="3031" w:hanging="904"/>
        <w:jc w:val="center"/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</w:pPr>
    </w:p>
    <w:p w14:paraId="6FC18033" w14:textId="77777777" w:rsidR="001445C9" w:rsidRDefault="001445C9" w:rsidP="001445C9">
      <w:pPr>
        <w:spacing w:before="90" w:after="200" w:line="276" w:lineRule="auto"/>
        <w:ind w:left="118" w:right="163"/>
        <w:jc w:val="both"/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</w:pP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apom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zasjenj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5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siv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boj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treb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izbrisati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odnošenj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1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av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(molimo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E BRISATI druge dijelove prijave).</w:t>
      </w:r>
    </w:p>
    <w:p w14:paraId="7582AE2D" w14:textId="6CAB8047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178"/>
        <w:ind w:left="1080" w:hanging="938"/>
      </w:pPr>
      <w:r>
        <w:rPr>
          <w:color w:val="4471C4"/>
        </w:rPr>
        <w:t>Podac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1"/>
        </w:rPr>
        <w:t xml:space="preserve"> </w:t>
      </w:r>
      <w:r w:rsidR="00A60ADE">
        <w:rPr>
          <w:color w:val="4471C4"/>
        </w:rPr>
        <w:t>prijavitelju/nositelju projekta i partnerima</w:t>
      </w:r>
    </w:p>
    <w:p w14:paraId="3160EC75" w14:textId="77777777" w:rsidR="001445C9" w:rsidRDefault="001445C9" w:rsidP="001445C9">
      <w:pPr>
        <w:pStyle w:val="BodyText"/>
        <w:spacing w:after="1"/>
        <w:rPr>
          <w:b/>
        </w:rPr>
      </w:pPr>
    </w:p>
    <w:tbl>
      <w:tblPr>
        <w:tblW w:w="9062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9"/>
        <w:gridCol w:w="6673"/>
      </w:tblGrid>
      <w:tr w:rsidR="00A60ADE" w14:paraId="70E13341" w14:textId="77777777" w:rsidTr="001445C9">
        <w:trPr>
          <w:trHeight w:val="515"/>
        </w:trPr>
        <w:tc>
          <w:tcPr>
            <w:tcW w:w="2389" w:type="dxa"/>
          </w:tcPr>
          <w:p w14:paraId="43B460B9" w14:textId="2A27792B" w:rsidR="00A60ADE" w:rsidRDefault="00A60ADE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Naziv prijavitelja:</w:t>
            </w:r>
          </w:p>
        </w:tc>
        <w:tc>
          <w:tcPr>
            <w:tcW w:w="6673" w:type="dxa"/>
          </w:tcPr>
          <w:p w14:paraId="79EF6ACD" w14:textId="77777777" w:rsidR="00A60ADE" w:rsidRDefault="00A60ADE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22162EB5" w14:textId="77777777" w:rsidTr="001445C9">
        <w:trPr>
          <w:trHeight w:val="515"/>
        </w:trPr>
        <w:tc>
          <w:tcPr>
            <w:tcW w:w="2389" w:type="dxa"/>
          </w:tcPr>
          <w:p w14:paraId="06CA5C99" w14:textId="01F49E48" w:rsidR="001445C9" w:rsidRDefault="00A60ADE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Adresa prijavitelja:</w:t>
            </w:r>
          </w:p>
        </w:tc>
        <w:tc>
          <w:tcPr>
            <w:tcW w:w="6673" w:type="dxa"/>
          </w:tcPr>
          <w:p w14:paraId="1C4F1CF2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40178E" w14:paraId="20256DDC" w14:textId="77777777" w:rsidTr="001445C9">
        <w:trPr>
          <w:trHeight w:val="515"/>
        </w:trPr>
        <w:tc>
          <w:tcPr>
            <w:tcW w:w="2389" w:type="dxa"/>
          </w:tcPr>
          <w:p w14:paraId="1ED6C788" w14:textId="59EF92BB" w:rsidR="0040178E" w:rsidRDefault="0040178E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OIB:</w:t>
            </w:r>
          </w:p>
        </w:tc>
        <w:tc>
          <w:tcPr>
            <w:tcW w:w="6673" w:type="dxa"/>
          </w:tcPr>
          <w:p w14:paraId="30B162BB" w14:textId="77777777" w:rsidR="0040178E" w:rsidRDefault="0040178E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19B15B2C" w14:textId="77777777" w:rsidTr="001445C9">
        <w:trPr>
          <w:trHeight w:val="517"/>
        </w:trPr>
        <w:tc>
          <w:tcPr>
            <w:tcW w:w="2389" w:type="dxa"/>
          </w:tcPr>
          <w:p w14:paraId="480A9179" w14:textId="5AC86491" w:rsidR="001445C9" w:rsidRDefault="00A60ADE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Ime i prezime ovlaštene osobe:</w:t>
            </w:r>
          </w:p>
        </w:tc>
        <w:tc>
          <w:tcPr>
            <w:tcW w:w="6673" w:type="dxa"/>
          </w:tcPr>
          <w:p w14:paraId="587B9FE1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A60ADE" w14:paraId="16DA7C0D" w14:textId="77777777" w:rsidTr="001445C9">
        <w:trPr>
          <w:trHeight w:val="515"/>
        </w:trPr>
        <w:tc>
          <w:tcPr>
            <w:tcW w:w="2389" w:type="dxa"/>
          </w:tcPr>
          <w:p w14:paraId="03A58BDE" w14:textId="4A91E9EF" w:rsidR="00A60ADE" w:rsidRDefault="00A60ADE" w:rsidP="00717A01">
            <w:pPr>
              <w:pStyle w:val="TableParagraph"/>
              <w:spacing w:before="119"/>
              <w:ind w:left="107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Ime i prezime kontakt osobe:</w:t>
            </w:r>
          </w:p>
        </w:tc>
        <w:tc>
          <w:tcPr>
            <w:tcW w:w="6673" w:type="dxa"/>
          </w:tcPr>
          <w:p w14:paraId="00F374F5" w14:textId="77777777" w:rsidR="00A60ADE" w:rsidRDefault="00A60ADE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28EF1456" w14:textId="77777777" w:rsidTr="001445C9">
        <w:trPr>
          <w:trHeight w:val="515"/>
        </w:trPr>
        <w:tc>
          <w:tcPr>
            <w:tcW w:w="2389" w:type="dxa"/>
          </w:tcPr>
          <w:p w14:paraId="4403780F" w14:textId="2B7AFE36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</w:t>
            </w:r>
            <w:r w:rsidR="00A60ADE">
              <w:rPr>
                <w:spacing w:val="-2"/>
                <w:sz w:val="24"/>
              </w:rPr>
              <w:t xml:space="preserve"> kontakt osobe</w:t>
            </w:r>
            <w:r>
              <w:rPr>
                <w:spacing w:val="-2"/>
                <w:sz w:val="24"/>
              </w:rPr>
              <w:t>:</w:t>
            </w:r>
          </w:p>
        </w:tc>
        <w:tc>
          <w:tcPr>
            <w:tcW w:w="6673" w:type="dxa"/>
          </w:tcPr>
          <w:p w14:paraId="54219F74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2E29870" w14:textId="77777777" w:rsidTr="001445C9">
        <w:trPr>
          <w:trHeight w:val="515"/>
        </w:trPr>
        <w:tc>
          <w:tcPr>
            <w:tcW w:w="2389" w:type="dxa"/>
          </w:tcPr>
          <w:p w14:paraId="76EBEFFF" w14:textId="4974CE0C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</w:t>
            </w:r>
            <w:r w:rsidR="00A60ADE">
              <w:rPr>
                <w:spacing w:val="-2"/>
                <w:sz w:val="24"/>
              </w:rPr>
              <w:t xml:space="preserve"> kontakt osobe</w:t>
            </w:r>
            <w:r>
              <w:rPr>
                <w:spacing w:val="-2"/>
                <w:sz w:val="24"/>
              </w:rPr>
              <w:t>:</w:t>
            </w:r>
          </w:p>
        </w:tc>
        <w:tc>
          <w:tcPr>
            <w:tcW w:w="6673" w:type="dxa"/>
          </w:tcPr>
          <w:p w14:paraId="5462F1C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5DDA7A4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79FEFA85" w14:textId="763796F8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6"/>
                <w:sz w:val="24"/>
              </w:rPr>
              <w:t xml:space="preserve"> </w:t>
            </w:r>
            <w:r w:rsidR="00A60ADE">
              <w:rPr>
                <w:b/>
                <w:sz w:val="24"/>
              </w:rPr>
              <w:t xml:space="preserve">partnerima </w:t>
            </w:r>
          </w:p>
        </w:tc>
      </w:tr>
      <w:tr w:rsidR="00A60ADE" w14:paraId="3E847B06" w14:textId="77777777" w:rsidTr="001445C9">
        <w:trPr>
          <w:trHeight w:val="516"/>
        </w:trPr>
        <w:tc>
          <w:tcPr>
            <w:tcW w:w="2389" w:type="dxa"/>
          </w:tcPr>
          <w:p w14:paraId="337247A4" w14:textId="259593AD" w:rsidR="00A60ADE" w:rsidRDefault="00A60ADE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Naziv projekta 1:</w:t>
            </w:r>
          </w:p>
        </w:tc>
        <w:tc>
          <w:tcPr>
            <w:tcW w:w="6673" w:type="dxa"/>
          </w:tcPr>
          <w:p w14:paraId="423320F7" w14:textId="77777777" w:rsidR="00A60ADE" w:rsidRDefault="00A60ADE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02D74CC6" w14:textId="77777777" w:rsidTr="001445C9">
        <w:trPr>
          <w:trHeight w:val="516"/>
        </w:trPr>
        <w:tc>
          <w:tcPr>
            <w:tcW w:w="2389" w:type="dxa"/>
          </w:tcPr>
          <w:p w14:paraId="63752AFF" w14:textId="484E868F" w:rsidR="001445C9" w:rsidRDefault="00A60ADE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bookmarkStart w:id="0" w:name="_Hlk159092021"/>
            <w:r>
              <w:rPr>
                <w:sz w:val="24"/>
              </w:rPr>
              <w:t>Naziv, adresa i OIB partnera:</w:t>
            </w:r>
          </w:p>
        </w:tc>
        <w:tc>
          <w:tcPr>
            <w:tcW w:w="6673" w:type="dxa"/>
          </w:tcPr>
          <w:p w14:paraId="20FF727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7FF33D4" w14:textId="77777777" w:rsidTr="001445C9">
        <w:trPr>
          <w:trHeight w:val="518"/>
        </w:trPr>
        <w:tc>
          <w:tcPr>
            <w:tcW w:w="2389" w:type="dxa"/>
          </w:tcPr>
          <w:p w14:paraId="393CF94C" w14:textId="4674C8CE" w:rsidR="001445C9" w:rsidRDefault="00A60ADE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 w:rsidRPr="00A60ADE">
              <w:rPr>
                <w:spacing w:val="-2"/>
                <w:sz w:val="24"/>
              </w:rPr>
              <w:t>Naziv, adresa i OIB partnera</w:t>
            </w:r>
            <w:r w:rsidR="00F46C5F">
              <w:rPr>
                <w:spacing w:val="-2"/>
                <w:sz w:val="24"/>
              </w:rPr>
              <w:t>:</w:t>
            </w:r>
          </w:p>
        </w:tc>
        <w:tc>
          <w:tcPr>
            <w:tcW w:w="6673" w:type="dxa"/>
          </w:tcPr>
          <w:p w14:paraId="7334B48B" w14:textId="2B6096EE" w:rsidR="001445C9" w:rsidRDefault="00A60ADE" w:rsidP="00FF5951">
            <w:pPr>
              <w:pStyle w:val="TableParagraph"/>
              <w:rPr>
                <w:sz w:val="24"/>
              </w:rPr>
            </w:pPr>
            <w:r>
              <w:rPr>
                <w:rFonts w:eastAsiaTheme="minorEastAsia"/>
                <w:i/>
                <w:color w:val="000000"/>
                <w:sz w:val="24"/>
                <w:shd w:val="clear" w:color="auto" w:fill="D2D2D2"/>
                <w:lang w:eastAsia="hr-HR"/>
              </w:rPr>
              <w:t>U slučaju već</w:t>
            </w:r>
            <w:r w:rsidR="00FF5951">
              <w:rPr>
                <w:rFonts w:eastAsiaTheme="minorEastAsia"/>
                <w:i/>
                <w:color w:val="000000"/>
                <w:sz w:val="24"/>
                <w:shd w:val="clear" w:color="auto" w:fill="D2D2D2"/>
                <w:lang w:eastAsia="hr-HR"/>
              </w:rPr>
              <w:t>e</w:t>
            </w:r>
            <w:r>
              <w:rPr>
                <w:rFonts w:eastAsiaTheme="minorEastAsia"/>
                <w:i/>
                <w:color w:val="000000"/>
                <w:sz w:val="24"/>
                <w:shd w:val="clear" w:color="auto" w:fill="D2D2D2"/>
                <w:lang w:eastAsia="hr-HR"/>
              </w:rPr>
              <w:t>g broja partnera od pred</w:t>
            </w:r>
            <w:r w:rsidR="00FF5951">
              <w:rPr>
                <w:rFonts w:eastAsiaTheme="minorEastAsia"/>
                <w:i/>
                <w:color w:val="000000"/>
                <w:sz w:val="24"/>
                <w:shd w:val="clear" w:color="auto" w:fill="D2D2D2"/>
                <w:lang w:eastAsia="hr-HR"/>
              </w:rPr>
              <w:t>v</w:t>
            </w:r>
            <w:r>
              <w:rPr>
                <w:rFonts w:eastAsiaTheme="minorEastAsia"/>
                <w:i/>
                <w:color w:val="000000"/>
                <w:sz w:val="24"/>
                <w:shd w:val="clear" w:color="auto" w:fill="D2D2D2"/>
                <w:lang w:eastAsia="hr-HR"/>
              </w:rPr>
              <w:t>iđenih redova u tablici potrebno je dodati nove redove</w:t>
            </w:r>
          </w:p>
        </w:tc>
      </w:tr>
      <w:bookmarkEnd w:id="0"/>
      <w:tr w:rsidR="00A60ADE" w14:paraId="0947B255" w14:textId="77777777" w:rsidTr="001445C9">
        <w:trPr>
          <w:trHeight w:val="515"/>
        </w:trPr>
        <w:tc>
          <w:tcPr>
            <w:tcW w:w="2389" w:type="dxa"/>
          </w:tcPr>
          <w:p w14:paraId="60908DF3" w14:textId="1A79A8D4" w:rsidR="00A60ADE" w:rsidRDefault="00A60ADE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Naziv projekta 2:</w:t>
            </w:r>
          </w:p>
        </w:tc>
        <w:tc>
          <w:tcPr>
            <w:tcW w:w="6673" w:type="dxa"/>
          </w:tcPr>
          <w:p w14:paraId="24A28150" w14:textId="77777777" w:rsidR="00A60ADE" w:rsidRDefault="00A60ADE" w:rsidP="00717A01">
            <w:pPr>
              <w:pStyle w:val="TableParagraph"/>
              <w:rPr>
                <w:sz w:val="24"/>
              </w:rPr>
            </w:pPr>
          </w:p>
        </w:tc>
      </w:tr>
      <w:tr w:rsidR="00A60ADE" w14:paraId="482AA5B3" w14:textId="77777777" w:rsidTr="001445C9">
        <w:trPr>
          <w:trHeight w:val="515"/>
        </w:trPr>
        <w:tc>
          <w:tcPr>
            <w:tcW w:w="2389" w:type="dxa"/>
          </w:tcPr>
          <w:p w14:paraId="24742542" w14:textId="30DBCECD" w:rsidR="00A60ADE" w:rsidRDefault="00A60ADE" w:rsidP="00A60ADE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Naziv, adresa i OIB partnera:</w:t>
            </w:r>
          </w:p>
        </w:tc>
        <w:tc>
          <w:tcPr>
            <w:tcW w:w="6673" w:type="dxa"/>
          </w:tcPr>
          <w:p w14:paraId="16C61545" w14:textId="77777777" w:rsidR="00A60ADE" w:rsidRDefault="00A60ADE" w:rsidP="00A60ADE">
            <w:pPr>
              <w:pStyle w:val="TableParagraph"/>
              <w:rPr>
                <w:sz w:val="24"/>
              </w:rPr>
            </w:pPr>
          </w:p>
        </w:tc>
      </w:tr>
      <w:tr w:rsidR="00A60ADE" w14:paraId="7B57BD7F" w14:textId="77777777" w:rsidTr="001445C9">
        <w:trPr>
          <w:trHeight w:val="515"/>
        </w:trPr>
        <w:tc>
          <w:tcPr>
            <w:tcW w:w="2389" w:type="dxa"/>
          </w:tcPr>
          <w:p w14:paraId="27238F42" w14:textId="3686D77B" w:rsidR="00A60ADE" w:rsidRDefault="00A60ADE" w:rsidP="00A60ADE">
            <w:pPr>
              <w:pStyle w:val="TableParagraph"/>
              <w:spacing w:before="119"/>
              <w:ind w:left="107"/>
              <w:rPr>
                <w:sz w:val="24"/>
              </w:rPr>
            </w:pPr>
            <w:r w:rsidRPr="00A60ADE">
              <w:rPr>
                <w:spacing w:val="-2"/>
                <w:sz w:val="24"/>
              </w:rPr>
              <w:t>Naziv, adresa i OIB partnera</w:t>
            </w:r>
            <w:r w:rsidR="00F46C5F">
              <w:rPr>
                <w:spacing w:val="-2"/>
                <w:sz w:val="24"/>
              </w:rPr>
              <w:t>:</w:t>
            </w:r>
          </w:p>
        </w:tc>
        <w:tc>
          <w:tcPr>
            <w:tcW w:w="6673" w:type="dxa"/>
          </w:tcPr>
          <w:p w14:paraId="1A3B988B" w14:textId="7E1F3649" w:rsidR="00A60ADE" w:rsidRDefault="00A60ADE" w:rsidP="00A60ADE">
            <w:pPr>
              <w:pStyle w:val="TableParagraph"/>
              <w:rPr>
                <w:sz w:val="24"/>
              </w:rPr>
            </w:pPr>
          </w:p>
        </w:tc>
      </w:tr>
      <w:tr w:rsidR="00FF5951" w14:paraId="5C38EF94" w14:textId="77777777" w:rsidTr="008A761F">
        <w:trPr>
          <w:trHeight w:val="518"/>
        </w:trPr>
        <w:tc>
          <w:tcPr>
            <w:tcW w:w="2389" w:type="dxa"/>
          </w:tcPr>
          <w:p w14:paraId="22A9D186" w14:textId="77777777" w:rsidR="00FF5951" w:rsidRDefault="00FF5951" w:rsidP="008A761F">
            <w:pPr>
              <w:pStyle w:val="TableParagraph"/>
              <w:spacing w:before="121"/>
              <w:ind w:left="107"/>
              <w:rPr>
                <w:sz w:val="24"/>
              </w:rPr>
            </w:pPr>
            <w:r w:rsidRPr="00A60ADE">
              <w:rPr>
                <w:spacing w:val="-2"/>
                <w:sz w:val="24"/>
              </w:rPr>
              <w:t>Naziv, adresa i OIB partnera</w:t>
            </w:r>
            <w:r>
              <w:rPr>
                <w:spacing w:val="-2"/>
                <w:sz w:val="24"/>
              </w:rPr>
              <w:t>:</w:t>
            </w:r>
          </w:p>
        </w:tc>
        <w:tc>
          <w:tcPr>
            <w:tcW w:w="6673" w:type="dxa"/>
          </w:tcPr>
          <w:p w14:paraId="67D7C8A2" w14:textId="77777777" w:rsidR="00FF5951" w:rsidRDefault="00FF5951" w:rsidP="008A761F">
            <w:pPr>
              <w:pStyle w:val="TableParagraph"/>
              <w:rPr>
                <w:sz w:val="24"/>
              </w:rPr>
            </w:pPr>
            <w:r>
              <w:rPr>
                <w:rFonts w:eastAsiaTheme="minorEastAsia"/>
                <w:i/>
                <w:color w:val="000000"/>
                <w:sz w:val="24"/>
                <w:shd w:val="clear" w:color="auto" w:fill="D2D2D2"/>
                <w:lang w:eastAsia="hr-HR"/>
              </w:rPr>
              <w:t>U slučaju većeg broja partnera od predviđenih redova u tablici potrebno je dodati nove redove</w:t>
            </w:r>
          </w:p>
        </w:tc>
      </w:tr>
    </w:tbl>
    <w:p w14:paraId="47A008D2" w14:textId="50177125" w:rsidR="00734966" w:rsidRDefault="00734966" w:rsidP="00E73B18">
      <w:pPr>
        <w:pStyle w:val="Heading1"/>
        <w:tabs>
          <w:tab w:val="left" w:pos="359"/>
        </w:tabs>
        <w:spacing w:before="80"/>
        <w:ind w:left="0" w:firstLine="0"/>
        <w:rPr>
          <w:color w:val="4471C4"/>
        </w:rPr>
      </w:pPr>
    </w:p>
    <w:p w14:paraId="2E5C8683" w14:textId="2EA122E9" w:rsidR="00CA64AC" w:rsidRDefault="00CA64AC" w:rsidP="00E73B18">
      <w:pPr>
        <w:pStyle w:val="Heading1"/>
        <w:tabs>
          <w:tab w:val="left" w:pos="359"/>
        </w:tabs>
        <w:spacing w:before="80"/>
        <w:ind w:left="0" w:firstLine="0"/>
        <w:rPr>
          <w:color w:val="4471C4"/>
        </w:rPr>
      </w:pPr>
    </w:p>
    <w:p w14:paraId="76C51DE2" w14:textId="77777777" w:rsidR="00CA64AC" w:rsidRDefault="00CA64AC" w:rsidP="00E73B18">
      <w:pPr>
        <w:pStyle w:val="Heading1"/>
        <w:tabs>
          <w:tab w:val="left" w:pos="359"/>
        </w:tabs>
        <w:spacing w:before="80"/>
        <w:ind w:left="0" w:firstLine="0"/>
        <w:rPr>
          <w:color w:val="4471C4"/>
        </w:rPr>
      </w:pPr>
    </w:p>
    <w:p w14:paraId="7F6FD6B6" w14:textId="7546B5B5" w:rsidR="00E73B18" w:rsidRDefault="007727B6" w:rsidP="00E73B18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  <w:rPr>
          <w:color w:val="4471C4"/>
        </w:rPr>
      </w:pPr>
      <w:r w:rsidRPr="004B56FE">
        <w:rPr>
          <w:color w:val="4471C4"/>
        </w:rPr>
        <w:lastRenderedPageBreak/>
        <w:t>Sadržaj pr</w:t>
      </w:r>
      <w:r w:rsidR="006C5E44" w:rsidRPr="004B56FE">
        <w:rPr>
          <w:color w:val="4471C4"/>
        </w:rPr>
        <w:t>i</w:t>
      </w:r>
      <w:r w:rsidRPr="004B56FE">
        <w:rPr>
          <w:color w:val="4471C4"/>
        </w:rPr>
        <w:t xml:space="preserve">jave </w:t>
      </w:r>
    </w:p>
    <w:p w14:paraId="404D4B22" w14:textId="77777777" w:rsidR="00E73B18" w:rsidRPr="00E73B18" w:rsidRDefault="00E73B18" w:rsidP="00E73B18">
      <w:pPr>
        <w:pStyle w:val="Heading1"/>
        <w:tabs>
          <w:tab w:val="left" w:pos="359"/>
        </w:tabs>
        <w:spacing w:before="80"/>
        <w:ind w:left="142" w:firstLine="0"/>
        <w:rPr>
          <w:color w:val="4471C4"/>
        </w:rPr>
      </w:pPr>
    </w:p>
    <w:p w14:paraId="3B90F92F" w14:textId="7C8DBD2D" w:rsidR="0016536C" w:rsidRPr="00CF7296" w:rsidRDefault="0016536C" w:rsidP="00CF7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F7296">
        <w:rPr>
          <w:rFonts w:ascii="Times New Roman" w:eastAsia="Times New Roman" w:hAnsi="Times New Roman" w:cs="Times New Roman"/>
          <w:sz w:val="24"/>
          <w:szCs w:val="24"/>
          <w:lang w:eastAsia="en-US"/>
        </w:rPr>
        <w:t>Prijavni obrazac</w:t>
      </w:r>
    </w:p>
    <w:p w14:paraId="4C8D218D" w14:textId="77777777" w:rsidR="00CF7296" w:rsidRPr="00CF7296" w:rsidRDefault="00CF7296" w:rsidP="00CF729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F7296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Prilog 1. Informacije o projektnom prijedlogu </w:t>
      </w:r>
    </w:p>
    <w:p w14:paraId="6B4B8133" w14:textId="42B0C01B" w:rsidR="00CF7296" w:rsidRPr="00CF7296" w:rsidRDefault="00D82BAB" w:rsidP="00CF729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bookmarkStart w:id="1" w:name="_GoBack"/>
      <w:bookmarkEnd w:id="1"/>
      <w:r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Obrazac 3. </w:t>
      </w:r>
      <w:r w:rsidR="00CF7296" w:rsidRPr="00CF7296">
        <w:rPr>
          <w:rFonts w:ascii="Times New Roman" w:eastAsia="Times New Roman" w:hAnsi="Times New Roman" w:cs="Times New Roman"/>
          <w:sz w:val="24"/>
          <w:szCs w:val="24"/>
          <w:lang w:eastAsia="en-US"/>
        </w:rPr>
        <w:t>Izjava Prijavitelja/Partnera o osiguranim sredstvima za svaki projekt zasebno</w:t>
      </w:r>
    </w:p>
    <w:p w14:paraId="7CB46B07" w14:textId="5E38FC9F" w:rsidR="00CF7296" w:rsidRPr="00CF7296" w:rsidRDefault="00CF7296" w:rsidP="003D55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F7296">
        <w:rPr>
          <w:rFonts w:ascii="Times New Roman" w:eastAsia="Times New Roman" w:hAnsi="Times New Roman" w:cs="Times New Roman"/>
          <w:sz w:val="24"/>
          <w:szCs w:val="24"/>
          <w:lang w:eastAsia="en-US"/>
        </w:rPr>
        <w:t>Dokumentacija kojom se potkrjepljuje vlasništvo, upisano pravo građenja u korist Prijavitelja/Partnera ili ugovor o pravu korištenja prostora za svaki projekt zasebno</w:t>
      </w:r>
    </w:p>
    <w:p w14:paraId="3BD3A822" w14:textId="6A19BA5E" w:rsidR="00CF7296" w:rsidRDefault="00CF7296" w:rsidP="00CF729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F7296">
        <w:rPr>
          <w:rFonts w:ascii="Times New Roman" w:eastAsia="Times New Roman" w:hAnsi="Times New Roman" w:cs="Times New Roman"/>
          <w:sz w:val="24"/>
          <w:szCs w:val="24"/>
          <w:lang w:eastAsia="en-US"/>
        </w:rPr>
        <w:t>Glavni projekt i/ili građevinska dozvola za svaki projekt (i svaku aktivnost projekta gdje je primjenjivo) zasebno</w:t>
      </w:r>
    </w:p>
    <w:p w14:paraId="780F89ED" w14:textId="77777777" w:rsidR="00CF7296" w:rsidRPr="00CF7296" w:rsidRDefault="00CF7296" w:rsidP="00CF7296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</w:p>
    <w:p w14:paraId="22C8DB9B" w14:textId="644AA1B3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</w:pPr>
      <w:r>
        <w:rPr>
          <w:color w:val="4471C4"/>
        </w:rPr>
        <w:t>Izjava</w:t>
      </w:r>
      <w:r>
        <w:rPr>
          <w:color w:val="4471C4"/>
          <w:spacing w:val="-3"/>
        </w:rPr>
        <w:t xml:space="preserve"> </w:t>
      </w:r>
      <w:r>
        <w:rPr>
          <w:color w:val="4471C4"/>
        </w:rPr>
        <w:t>prijavitelja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sadržaju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točnosti</w:t>
      </w:r>
      <w:r>
        <w:rPr>
          <w:color w:val="4471C4"/>
          <w:spacing w:val="-2"/>
        </w:rPr>
        <w:t xml:space="preserve"> prijave</w:t>
      </w:r>
    </w:p>
    <w:p w14:paraId="0E9D9716" w14:textId="77777777" w:rsidR="001445C9" w:rsidRDefault="001445C9" w:rsidP="001445C9">
      <w:pPr>
        <w:pStyle w:val="BodyText"/>
        <w:spacing w:before="11"/>
        <w:rPr>
          <w:b/>
          <w:sz w:val="23"/>
        </w:rPr>
      </w:pPr>
    </w:p>
    <w:p w14:paraId="1BDC6E5F" w14:textId="75D71580" w:rsidR="001445C9" w:rsidRPr="004B56FE" w:rsidRDefault="001445C9" w:rsidP="00544363">
      <w:pPr>
        <w:pStyle w:val="BodyText"/>
        <w:spacing w:line="278" w:lineRule="auto"/>
        <w:ind w:left="118"/>
        <w:jc w:val="both"/>
      </w:pPr>
      <w:r w:rsidRPr="00E60E87">
        <w:t>Ja,</w:t>
      </w:r>
      <w:r w:rsidRPr="00E60E87">
        <w:rPr>
          <w:spacing w:val="40"/>
        </w:rPr>
        <w:t xml:space="preserve"> </w:t>
      </w:r>
      <w:r w:rsidRPr="00E60E87">
        <w:t>dolje</w:t>
      </w:r>
      <w:r w:rsidRPr="00E60E87">
        <w:rPr>
          <w:spacing w:val="40"/>
        </w:rPr>
        <w:t xml:space="preserve"> </w:t>
      </w:r>
      <w:r w:rsidRPr="00E60E87">
        <w:t>potpisani</w:t>
      </w:r>
      <w:r w:rsidRPr="00E60E87">
        <w:rPr>
          <w:spacing w:val="40"/>
        </w:rPr>
        <w:t xml:space="preserve"> </w:t>
      </w:r>
      <w:r w:rsidRPr="00E60E87">
        <w:t>pravni</w:t>
      </w:r>
      <w:r w:rsidRPr="00E60E87">
        <w:rPr>
          <w:spacing w:val="40"/>
        </w:rPr>
        <w:t xml:space="preserve"> </w:t>
      </w:r>
      <w:r w:rsidRPr="00E60E87">
        <w:t>zastupnik/osoba</w:t>
      </w:r>
      <w:r w:rsidRPr="00E60E87">
        <w:rPr>
          <w:spacing w:val="40"/>
        </w:rPr>
        <w:t xml:space="preserve"> </w:t>
      </w:r>
      <w:r w:rsidRPr="00E60E87">
        <w:t>ovlaštena</w:t>
      </w:r>
      <w:r w:rsidRPr="00E60E87">
        <w:rPr>
          <w:spacing w:val="40"/>
        </w:rPr>
        <w:t xml:space="preserve"> </w:t>
      </w:r>
      <w:r w:rsidRPr="00E60E87">
        <w:t>za</w:t>
      </w:r>
      <w:r w:rsidRPr="00E60E87">
        <w:rPr>
          <w:spacing w:val="40"/>
        </w:rPr>
        <w:t xml:space="preserve"> </w:t>
      </w:r>
      <w:r w:rsidRPr="00E60E87">
        <w:t>zastupanje</w:t>
      </w:r>
      <w:r w:rsidRPr="00E60E87">
        <w:rPr>
          <w:spacing w:val="40"/>
        </w:rPr>
        <w:t xml:space="preserve"> </w:t>
      </w:r>
      <w:r w:rsidR="00A60ADE">
        <w:t xml:space="preserve">prijavitelja/nositelja prethodno navedenog/ih </w:t>
      </w:r>
      <w:proofErr w:type="spellStart"/>
      <w:r w:rsidR="00A60ADE">
        <w:t>projek</w:t>
      </w:r>
      <w:proofErr w:type="spellEnd"/>
      <w:r w:rsidR="00A60ADE">
        <w:t>(a)ta</w:t>
      </w:r>
      <w:r w:rsidRPr="00E60E87">
        <w:t xml:space="preserve"> potvrđujem da </w:t>
      </w:r>
      <w:r w:rsidR="006C5E44" w:rsidRPr="00E60E87">
        <w:t xml:space="preserve">je sadržaj prijave iz točke </w:t>
      </w:r>
      <w:r w:rsidR="007B0EFD" w:rsidRPr="00E60E87">
        <w:t>2. ovog Obrasca potpun</w:t>
      </w:r>
      <w:r w:rsidR="00A60ADE">
        <w:t xml:space="preserve"> i točan</w:t>
      </w:r>
      <w:r w:rsidR="004B56FE" w:rsidRPr="00E60E87">
        <w:t>.</w:t>
      </w:r>
      <w:r w:rsidR="006C5E44">
        <w:t xml:space="preserve"> </w:t>
      </w:r>
    </w:p>
    <w:tbl>
      <w:tblPr>
        <w:tblpPr w:leftFromText="180" w:rightFromText="180" w:vertAnchor="text" w:horzAnchor="margin" w:tblpY="167"/>
        <w:tblW w:w="9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7"/>
        <w:gridCol w:w="6954"/>
      </w:tblGrid>
      <w:tr w:rsidR="004B56FE" w14:paraId="5B5C9002" w14:textId="77777777" w:rsidTr="004B56FE">
        <w:trPr>
          <w:trHeight w:val="551"/>
        </w:trPr>
        <w:tc>
          <w:tcPr>
            <w:tcW w:w="2107" w:type="dxa"/>
            <w:shd w:val="clear" w:color="auto" w:fill="D9E1F3"/>
          </w:tcPr>
          <w:p w14:paraId="28F665BB" w14:textId="77777777" w:rsidR="004B56FE" w:rsidRDefault="004B56FE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z w:val="24"/>
              </w:rPr>
              <w:t>Potpis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i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ovjera </w:t>
            </w:r>
            <w:r>
              <w:rPr>
                <w:b/>
                <w:spacing w:val="-2"/>
                <w:sz w:val="24"/>
              </w:rPr>
              <w:t>potpisa:</w:t>
            </w:r>
          </w:p>
          <w:p w14:paraId="740D5CAA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D0815F6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7AF6DD1F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3DF10930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7591AC0" w14:textId="6B8DE758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7D1FCE0F" w14:textId="7391CD13" w:rsidR="004B56FE" w:rsidRDefault="004B56FE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ravnog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nika/osob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ovlašten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anje</w:t>
            </w:r>
            <w:r>
              <w:rPr>
                <w:i/>
                <w:color w:val="000000"/>
                <w:sz w:val="24"/>
              </w:rPr>
              <w:t xml:space="preserve"> </w:t>
            </w:r>
            <w:r w:rsidR="00A60ADE">
              <w:rPr>
                <w:i/>
                <w:color w:val="000000"/>
                <w:sz w:val="24"/>
                <w:shd w:val="clear" w:color="auto" w:fill="D2D2D2"/>
              </w:rPr>
              <w:t xml:space="preserve">prijavitelja/nositelja </w:t>
            </w:r>
            <w:proofErr w:type="spellStart"/>
            <w:r w:rsidR="00A60ADE">
              <w:rPr>
                <w:i/>
                <w:color w:val="000000"/>
                <w:sz w:val="24"/>
                <w:shd w:val="clear" w:color="auto" w:fill="D2D2D2"/>
              </w:rPr>
              <w:t>projek</w:t>
            </w:r>
            <w:proofErr w:type="spellEnd"/>
            <w:r w:rsidR="00A60ADE">
              <w:rPr>
                <w:i/>
                <w:color w:val="000000"/>
                <w:sz w:val="24"/>
                <w:shd w:val="clear" w:color="auto" w:fill="D2D2D2"/>
              </w:rPr>
              <w:t>(a)ta</w:t>
            </w:r>
            <w:r>
              <w:rPr>
                <w:i/>
                <w:color w:val="000000"/>
                <w:sz w:val="24"/>
                <w:shd w:val="clear" w:color="auto" w:fill="D2D2D2"/>
              </w:rPr>
              <w:t>&gt;</w:t>
            </w:r>
          </w:p>
          <w:p w14:paraId="1DED5B48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3396CD3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F37B904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40641A95" w14:textId="1D108E81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sz w:val="24"/>
              </w:rPr>
            </w:pPr>
          </w:p>
        </w:tc>
      </w:tr>
      <w:tr w:rsidR="004B56FE" w14:paraId="36DF6041" w14:textId="77777777" w:rsidTr="004B56FE">
        <w:trPr>
          <w:trHeight w:val="274"/>
        </w:trPr>
        <w:tc>
          <w:tcPr>
            <w:tcW w:w="2107" w:type="dxa"/>
            <w:shd w:val="clear" w:color="auto" w:fill="D9E1F3"/>
          </w:tcPr>
          <w:p w14:paraId="183A5B43" w14:textId="77777777" w:rsidR="004B56FE" w:rsidRDefault="004B56FE" w:rsidP="004B56FE">
            <w:pPr>
              <w:pStyle w:val="TableParagraph"/>
              <w:spacing w:line="255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>Datum:</w:t>
            </w:r>
          </w:p>
          <w:p w14:paraId="1C1C9944" w14:textId="77777777" w:rsidR="004337FA" w:rsidRDefault="004337FA" w:rsidP="004337FA">
            <w:pPr>
              <w:pStyle w:val="TableParagraph"/>
              <w:spacing w:line="255" w:lineRule="exact"/>
              <w:rPr>
                <w:b/>
                <w:spacing w:val="-2"/>
                <w:sz w:val="24"/>
              </w:rPr>
            </w:pPr>
          </w:p>
          <w:p w14:paraId="090D7A51" w14:textId="11CBD37D" w:rsidR="004337FA" w:rsidRDefault="004337FA" w:rsidP="004B56FE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651A23E1" w14:textId="77777777" w:rsidR="004B56FE" w:rsidRDefault="004B56FE" w:rsidP="004B56FE">
            <w:pPr>
              <w:pStyle w:val="TableParagraph"/>
              <w:spacing w:line="255" w:lineRule="exact"/>
              <w:ind w:left="108"/>
              <w:rPr>
                <w:i/>
                <w:sz w:val="24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datum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ivanja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prijave&gt;</w:t>
            </w:r>
          </w:p>
        </w:tc>
      </w:tr>
    </w:tbl>
    <w:p w14:paraId="2FE10810" w14:textId="77777777" w:rsidR="001445C9" w:rsidRDefault="001445C9" w:rsidP="004B56FE"/>
    <w:sectPr w:rsidR="001445C9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451F9E" w14:textId="77777777" w:rsidR="00D51DA1" w:rsidRDefault="00D51DA1" w:rsidP="001445C9">
      <w:pPr>
        <w:spacing w:after="0" w:line="240" w:lineRule="auto"/>
      </w:pPr>
      <w:r>
        <w:separator/>
      </w:r>
    </w:p>
  </w:endnote>
  <w:endnote w:type="continuationSeparator" w:id="0">
    <w:p w14:paraId="1671C9B3" w14:textId="77777777" w:rsidR="00D51DA1" w:rsidRDefault="00D51DA1" w:rsidP="001445C9">
      <w:pPr>
        <w:spacing w:after="0" w:line="240" w:lineRule="auto"/>
      </w:pPr>
      <w:r>
        <w:continuationSeparator/>
      </w:r>
    </w:p>
  </w:endnote>
  <w:endnote w:type="continuationNotice" w:id="1">
    <w:p w14:paraId="7179FEBC" w14:textId="77777777" w:rsidR="00D51DA1" w:rsidRDefault="00D51D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F4545D" w14:textId="77777777" w:rsidR="00D51DA1" w:rsidRDefault="00D51DA1" w:rsidP="001445C9">
      <w:pPr>
        <w:spacing w:after="0" w:line="240" w:lineRule="auto"/>
      </w:pPr>
      <w:r>
        <w:separator/>
      </w:r>
    </w:p>
  </w:footnote>
  <w:footnote w:type="continuationSeparator" w:id="0">
    <w:p w14:paraId="1F1070F1" w14:textId="77777777" w:rsidR="00D51DA1" w:rsidRDefault="00D51DA1" w:rsidP="001445C9">
      <w:pPr>
        <w:spacing w:after="0" w:line="240" w:lineRule="auto"/>
      </w:pPr>
      <w:r>
        <w:continuationSeparator/>
      </w:r>
    </w:p>
  </w:footnote>
  <w:footnote w:type="continuationNotice" w:id="1">
    <w:p w14:paraId="50E66109" w14:textId="77777777" w:rsidR="00D51DA1" w:rsidRDefault="00D51D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C197E0" w14:textId="77777777" w:rsidR="004626E7" w:rsidRDefault="004626E7" w:rsidP="004626E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4343EF"/>
    <w:multiLevelType w:val="hybridMultilevel"/>
    <w:tmpl w:val="A26488E2"/>
    <w:lvl w:ilvl="0" w:tplc="FFFFFFFF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FFFFFFF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FFFFFFF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FFFFFFFF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abstractNum w:abstractNumId="1" w15:restartNumberingAfterBreak="0">
    <w:nsid w:val="46AE497F"/>
    <w:multiLevelType w:val="hybridMultilevel"/>
    <w:tmpl w:val="84D2F744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79D2CD2E">
      <w:numFmt w:val="bullet"/>
      <w:lvlText w:val="•"/>
      <w:lvlJc w:val="left"/>
      <w:pPr>
        <w:ind w:left="1788" w:hanging="360"/>
      </w:pPr>
      <w:rPr>
        <w:rFonts w:ascii="Arial" w:eastAsia="Times New Roman" w:hAnsi="Arial" w:cs="Arial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4F3319C5"/>
    <w:multiLevelType w:val="hybridMultilevel"/>
    <w:tmpl w:val="520AD63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6300A8"/>
    <w:multiLevelType w:val="hybridMultilevel"/>
    <w:tmpl w:val="A26488E2"/>
    <w:lvl w:ilvl="0" w:tplc="A7A25DAC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CECA044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0325F6A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CEAC56F6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7A187214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07A48002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64EAF432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A40610DE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6E54027A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MTUyMTA0MTUwMjNS0lEKTi0uzszPAymwqAUAmY31rCwAAAA="/>
  </w:docVars>
  <w:rsids>
    <w:rsidRoot w:val="001445C9"/>
    <w:rsid w:val="000049F8"/>
    <w:rsid w:val="00015ADC"/>
    <w:rsid w:val="000342D8"/>
    <w:rsid w:val="000403CF"/>
    <w:rsid w:val="0007344B"/>
    <w:rsid w:val="000C45CA"/>
    <w:rsid w:val="000F0A42"/>
    <w:rsid w:val="000F206B"/>
    <w:rsid w:val="0011533B"/>
    <w:rsid w:val="00137948"/>
    <w:rsid w:val="00137E1A"/>
    <w:rsid w:val="001445C9"/>
    <w:rsid w:val="001544A7"/>
    <w:rsid w:val="0016536C"/>
    <w:rsid w:val="0018153E"/>
    <w:rsid w:val="001A65AE"/>
    <w:rsid w:val="002623C4"/>
    <w:rsid w:val="0026462C"/>
    <w:rsid w:val="002B1164"/>
    <w:rsid w:val="002E4C87"/>
    <w:rsid w:val="00305D6F"/>
    <w:rsid w:val="00330009"/>
    <w:rsid w:val="00332317"/>
    <w:rsid w:val="0034498C"/>
    <w:rsid w:val="00344F08"/>
    <w:rsid w:val="00370A93"/>
    <w:rsid w:val="003B3802"/>
    <w:rsid w:val="003B4047"/>
    <w:rsid w:val="003D1CDC"/>
    <w:rsid w:val="0040178E"/>
    <w:rsid w:val="00406588"/>
    <w:rsid w:val="004337FA"/>
    <w:rsid w:val="00437FED"/>
    <w:rsid w:val="004423A6"/>
    <w:rsid w:val="004626E7"/>
    <w:rsid w:val="00483AB4"/>
    <w:rsid w:val="004B045D"/>
    <w:rsid w:val="004B56FE"/>
    <w:rsid w:val="004B6660"/>
    <w:rsid w:val="004C63E0"/>
    <w:rsid w:val="004F7563"/>
    <w:rsid w:val="00501710"/>
    <w:rsid w:val="00522F7A"/>
    <w:rsid w:val="00543783"/>
    <w:rsid w:val="00544363"/>
    <w:rsid w:val="00550F3B"/>
    <w:rsid w:val="00595516"/>
    <w:rsid w:val="005A7FDD"/>
    <w:rsid w:val="005B7266"/>
    <w:rsid w:val="00606EED"/>
    <w:rsid w:val="006409DB"/>
    <w:rsid w:val="006642CA"/>
    <w:rsid w:val="00676730"/>
    <w:rsid w:val="00687AB0"/>
    <w:rsid w:val="006A1A54"/>
    <w:rsid w:val="006B2508"/>
    <w:rsid w:val="006B5A15"/>
    <w:rsid w:val="006C0BA6"/>
    <w:rsid w:val="006C5E44"/>
    <w:rsid w:val="006C7FB1"/>
    <w:rsid w:val="006E0EEC"/>
    <w:rsid w:val="006E347E"/>
    <w:rsid w:val="006E3DB1"/>
    <w:rsid w:val="00703948"/>
    <w:rsid w:val="00734966"/>
    <w:rsid w:val="00736AC6"/>
    <w:rsid w:val="00770905"/>
    <w:rsid w:val="007727B6"/>
    <w:rsid w:val="0079052A"/>
    <w:rsid w:val="007B0EFD"/>
    <w:rsid w:val="007B22DE"/>
    <w:rsid w:val="007D4133"/>
    <w:rsid w:val="008453C8"/>
    <w:rsid w:val="0085087B"/>
    <w:rsid w:val="00854596"/>
    <w:rsid w:val="008B1D9A"/>
    <w:rsid w:val="008E7C99"/>
    <w:rsid w:val="008F7819"/>
    <w:rsid w:val="0092776F"/>
    <w:rsid w:val="00955AE8"/>
    <w:rsid w:val="00984AC1"/>
    <w:rsid w:val="009D034B"/>
    <w:rsid w:val="009D2AF3"/>
    <w:rsid w:val="009D5B2D"/>
    <w:rsid w:val="009F0411"/>
    <w:rsid w:val="00A60ADE"/>
    <w:rsid w:val="00A64990"/>
    <w:rsid w:val="00A67EE0"/>
    <w:rsid w:val="00A80BFA"/>
    <w:rsid w:val="00A85805"/>
    <w:rsid w:val="00AA5827"/>
    <w:rsid w:val="00AB3790"/>
    <w:rsid w:val="00AD3B8B"/>
    <w:rsid w:val="00AD49F1"/>
    <w:rsid w:val="00AF3911"/>
    <w:rsid w:val="00B42FD7"/>
    <w:rsid w:val="00B6660A"/>
    <w:rsid w:val="00B76267"/>
    <w:rsid w:val="00B77372"/>
    <w:rsid w:val="00B83E5A"/>
    <w:rsid w:val="00B90B3D"/>
    <w:rsid w:val="00BA009B"/>
    <w:rsid w:val="00BB2F01"/>
    <w:rsid w:val="00BB2FE4"/>
    <w:rsid w:val="00BD09A3"/>
    <w:rsid w:val="00BE312E"/>
    <w:rsid w:val="00C92EF9"/>
    <w:rsid w:val="00CA0E35"/>
    <w:rsid w:val="00CA64AC"/>
    <w:rsid w:val="00CD0354"/>
    <w:rsid w:val="00CD688E"/>
    <w:rsid w:val="00CF7296"/>
    <w:rsid w:val="00D004C4"/>
    <w:rsid w:val="00D31E93"/>
    <w:rsid w:val="00D51DA1"/>
    <w:rsid w:val="00D644E1"/>
    <w:rsid w:val="00D82BAB"/>
    <w:rsid w:val="00DA0313"/>
    <w:rsid w:val="00DC2B95"/>
    <w:rsid w:val="00DD3549"/>
    <w:rsid w:val="00DD4096"/>
    <w:rsid w:val="00DE2CF9"/>
    <w:rsid w:val="00DE62B9"/>
    <w:rsid w:val="00E60E87"/>
    <w:rsid w:val="00E649A5"/>
    <w:rsid w:val="00E73B18"/>
    <w:rsid w:val="00E7768B"/>
    <w:rsid w:val="00F01930"/>
    <w:rsid w:val="00F15CF8"/>
    <w:rsid w:val="00F30348"/>
    <w:rsid w:val="00F46C5F"/>
    <w:rsid w:val="00FC6136"/>
    <w:rsid w:val="00FD5142"/>
    <w:rsid w:val="00FF5951"/>
    <w:rsid w:val="00FF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50710C"/>
  <w15:chartTrackingRefBased/>
  <w15:docId w15:val="{E2A3E3AE-B247-46AF-B4B5-725F0E259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5951"/>
  </w:style>
  <w:style w:type="paragraph" w:styleId="Heading1">
    <w:name w:val="heading 1"/>
    <w:basedOn w:val="Normal"/>
    <w:link w:val="Heading1Char"/>
    <w:uiPriority w:val="9"/>
    <w:qFormat/>
    <w:rsid w:val="001445C9"/>
    <w:pPr>
      <w:widowControl w:val="0"/>
      <w:autoSpaceDE w:val="0"/>
      <w:autoSpaceDN w:val="0"/>
      <w:spacing w:before="90" w:after="0" w:line="240" w:lineRule="auto"/>
      <w:ind w:left="358" w:hanging="241"/>
      <w:outlineLvl w:val="0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5C9"/>
  </w:style>
  <w:style w:type="paragraph" w:styleId="Footer">
    <w:name w:val="footer"/>
    <w:basedOn w:val="Normal"/>
    <w:link w:val="Foot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5C9"/>
  </w:style>
  <w:style w:type="character" w:customStyle="1" w:styleId="Heading1Char">
    <w:name w:val="Heading 1 Char"/>
    <w:basedOn w:val="DefaultParagraphFont"/>
    <w:link w:val="Heading1"/>
    <w:uiPriority w:val="9"/>
    <w:rsid w:val="001445C9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445C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44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5C9"/>
    <w:pPr>
      <w:spacing w:after="200" w:line="240" w:lineRule="auto"/>
    </w:pPr>
    <w:rPr>
      <w:rFonts w:eastAsiaTheme="minorEastAsia"/>
      <w:kern w:val="0"/>
      <w:sz w:val="20"/>
      <w:szCs w:val="20"/>
      <w:lang w:eastAsia="hr-HR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5C9"/>
    <w:rPr>
      <w:rFonts w:eastAsiaTheme="minorEastAsia"/>
      <w:kern w:val="0"/>
      <w:sz w:val="20"/>
      <w:szCs w:val="20"/>
      <w:lang w:eastAsia="hr-HR"/>
      <w14:ligatures w14:val="none"/>
    </w:rPr>
  </w:style>
  <w:style w:type="paragraph" w:styleId="ListParagraph">
    <w:name w:val="List Paragraph"/>
    <w:aliases w:val="Heading 12,heading 1,naslov 1,Naslov 12,Graf,Odstavek seznama,opsomming 1,3 *-,Graf1,Graf2,Graf3,Graf4,Graf5,Graf6,Graf7,Graf8,Graf9,Graf10,Graf11,Graf12,Graf13,Graf14,Graf15,Graf16,Graf17,Graf18,Graf19,Naslov 11,Normal List,Endnote,List1"/>
    <w:basedOn w:val="Normal"/>
    <w:link w:val="ListParagraphChar"/>
    <w:uiPriority w:val="34"/>
    <w:qFormat/>
    <w:rsid w:val="001445C9"/>
    <w:pPr>
      <w:spacing w:after="200" w:line="276" w:lineRule="auto"/>
      <w:ind w:left="720"/>
      <w:contextualSpacing/>
    </w:pPr>
    <w:rPr>
      <w:rFonts w:eastAsiaTheme="minorEastAsia"/>
      <w:kern w:val="0"/>
      <w:lang w:eastAsia="hr-HR"/>
      <w14:ligatures w14:val="none"/>
    </w:rPr>
  </w:style>
  <w:style w:type="character" w:customStyle="1" w:styleId="ListParagraphChar">
    <w:name w:val="List Paragraph Char"/>
    <w:aliases w:val="Heading 12 Char,heading 1 Char,naslov 1 Char,Naslov 12 Char,Graf Char,Odstavek seznama Char,opsomming 1 Char,3 *- Char,Graf1 Char,Graf2 Char,Graf3 Char,Graf4 Char,Graf5 Char,Graf6 Char,Graf7 Char,Graf8 Char,Graf9 Char,Graf10 Char"/>
    <w:link w:val="ListParagraph"/>
    <w:uiPriority w:val="34"/>
    <w:qFormat/>
    <w:locked/>
    <w:rsid w:val="001445C9"/>
    <w:rPr>
      <w:rFonts w:eastAsiaTheme="minorEastAsia"/>
      <w:kern w:val="0"/>
      <w:lang w:eastAsia="hr-HR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E1A"/>
    <w:pPr>
      <w:spacing w:after="160"/>
    </w:pPr>
    <w:rPr>
      <w:rFonts w:eastAsiaTheme="minorHAnsi"/>
      <w:b/>
      <w:bCs/>
      <w:kern w:val="2"/>
      <w:lang w:eastAsia="en-US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E1A"/>
    <w:rPr>
      <w:rFonts w:eastAsiaTheme="minorEastAsia"/>
      <w:b/>
      <w:bCs/>
      <w:kern w:val="0"/>
      <w:sz w:val="20"/>
      <w:szCs w:val="20"/>
      <w:lang w:eastAsia="hr-HR"/>
      <w14:ligatures w14:val="none"/>
    </w:rPr>
  </w:style>
  <w:style w:type="paragraph" w:styleId="Revision">
    <w:name w:val="Revision"/>
    <w:hidden/>
    <w:uiPriority w:val="99"/>
    <w:semiHidden/>
    <w:rsid w:val="006C7FB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3B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B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DA8A4-4345-459F-B408-F66CAD914A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25DEBC-4A1A-48A0-9151-3F5D43BC04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D87D0B-9F18-411E-A5D7-C7510C3623CE}">
  <ds:schemaRefs>
    <ds:schemaRef ds:uri="http://purl.org/dc/terms/"/>
    <ds:schemaRef ds:uri="9f741cb3-622c-4b5f-8c93-6ee33869347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e7897449-8e6f-4cef-be58-e81a4abd4035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65E9D44-6F67-41F1-8C35-040151481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rava za otoke</dc:creator>
  <cp:keywords/>
  <dc:description/>
  <cp:lastModifiedBy>Kristina Burina Bonefačić</cp:lastModifiedBy>
  <cp:revision>13</cp:revision>
  <cp:lastPrinted>2024-02-19T12:31:00Z</cp:lastPrinted>
  <dcterms:created xsi:type="dcterms:W3CDTF">2024-02-16T13:46:00Z</dcterms:created>
  <dcterms:modified xsi:type="dcterms:W3CDTF">2026-05-14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